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683BB2" w14:textId="2BC6B6B6" w:rsidR="001A55A6" w:rsidRPr="00396E78" w:rsidRDefault="00DF7F9A" w:rsidP="00FE608F">
      <w:pPr>
        <w:rPr>
          <w:rFonts w:ascii="Open Sans" w:hAnsi="Open Sans" w:cs="Open Sans"/>
        </w:rPr>
      </w:pPr>
      <w:r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39067279" wp14:editId="25A28927">
                <wp:simplePos x="0" y="0"/>
                <wp:positionH relativeFrom="column">
                  <wp:posOffset>1085850</wp:posOffset>
                </wp:positionH>
                <wp:positionV relativeFrom="paragraph">
                  <wp:posOffset>-781050</wp:posOffset>
                </wp:positionV>
                <wp:extent cx="5683250" cy="590550"/>
                <wp:effectExtent l="0" t="0" r="0" b="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83250" cy="590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15D062F" w14:textId="77777777" w:rsidR="00BD6543" w:rsidRPr="00CA0895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  <w:t>Carlos Eduardo do Nascimento Almeida</w:t>
                            </w:r>
                          </w:p>
                          <w:p w14:paraId="48C31E9A" w14:textId="77777777" w:rsidR="002A274D" w:rsidRPr="00BD6543" w:rsidRDefault="002A274D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52"/>
                                <w:szCs w:val="52"/>
                                <w:lang w:val="en-US"/>
                              </w:rPr>
                            </w:pPr>
                          </w:p>
                          <w:p w14:paraId="0079D882" w14:textId="77777777" w:rsidR="00464CDF" w:rsidRPr="00BD6543" w:rsidRDefault="00BD6543" w:rsidP="00CA3674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</w:pPr>
                            <w:r w:rsidRPr="00BD6543">
                              <w:rPr>
                                <w:rFonts w:ascii="Open Sans Light" w:hAnsi="Open Sans Light" w:cs="Open Sans Light"/>
                                <w:color w:val="F3F5F6"/>
                                <w:spacing w:val="-18"/>
                                <w:sz w:val="60"/>
                                <w:szCs w:val="6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9067279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6" type="#_x0000_t202" style="position:absolute;margin-left:85.5pt;margin-top:-61.5pt;width:447.5pt;height:46.5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" filled="f" stroked="f" strokeweight=".5pt">
                <v:textbox>
                  <w:txbxContent>
                    <w:p w14:paraId="615D062F" w14:textId="77777777" w:rsidR="00BD6543" w:rsidRPr="00CA0895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pacing w:val="-18"/>
                          <w:sz w:val="52"/>
                          <w:szCs w:val="52"/>
                          <w:lang w:val="en-US"/>
                        </w:rPr>
                        <w:t>Carlos Eduardo do Nascimento Almeida</w:t>
                      </w:r>
                    </w:p>
                    <w:p w14:paraId="48C31E9A" w14:textId="77777777" w:rsidR="002A274D" w:rsidRPr="00BD6543" w:rsidRDefault="002A274D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52"/>
                          <w:szCs w:val="52"/>
                          <w:lang w:val="en-US"/>
                        </w:rPr>
                      </w:pPr>
                    </w:p>
                    <w:p w14:paraId="0079D882" w14:textId="77777777" w:rsidR="00464CDF" w:rsidRPr="00BD6543" w:rsidRDefault="00BD6543" w:rsidP="00CA3674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</w:pPr>
                      <w:r w:rsidRPr="00BD6543">
                        <w:rPr>
                          <w:rFonts w:ascii="Open Sans Light" w:hAnsi="Open Sans Light" w:cs="Open Sans Light"/>
                          <w:color w:val="F3F5F6"/>
                          <w:spacing w:val="-18"/>
                          <w:sz w:val="60"/>
                          <w:szCs w:val="6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CE73F5" wp14:editId="34668346">
                <wp:simplePos x="0" y="0"/>
                <wp:positionH relativeFrom="column">
                  <wp:posOffset>1209675</wp:posOffset>
                </wp:positionH>
                <wp:positionV relativeFrom="paragraph">
                  <wp:posOffset>5469626</wp:posOffset>
                </wp:positionV>
                <wp:extent cx="5583555" cy="609600"/>
                <wp:effectExtent l="0" t="0" r="0" b="0"/>
                <wp:wrapNone/>
                <wp:docPr id="19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0762EC3" w14:textId="4DAEB38B" w:rsidR="00CA5C69" w:rsidRPr="00CA3674" w:rsidRDefault="00E3750D" w:rsidP="00601A04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</w:t>
                            </w:r>
                            <w:r w:rsidR="00601A0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e projeto tive como objetivo aplicar todo meu conheimento em javascript, desde as funções de arrastar e soltar até as trocar de temas da página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CE73F5" id="Text Box 19" o:spid="_x0000_s1027" type="#_x0000_t202" style="position:absolute;margin-left:95.25pt;margin-top:430.7pt;width:439.65pt;height:4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rgcW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" filled="f" stroked="f" strokeweight=".5pt">
                <v:textbox>
                  <w:txbxContent>
                    <w:p w14:paraId="50762EC3" w14:textId="4DAEB38B" w:rsidR="00CA5C69" w:rsidRPr="00CA3674" w:rsidRDefault="00E3750D" w:rsidP="00601A04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</w:t>
                      </w:r>
                      <w:r w:rsidR="00601A0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e projeto tive como objetivo aplicar todo meu conheimento em javascript, desde as funções de arrastar e soltar até as trocar de temas da página. 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F308F84" wp14:editId="6996060B">
                <wp:simplePos x="0" y="0"/>
                <wp:positionH relativeFrom="column">
                  <wp:posOffset>1209675</wp:posOffset>
                </wp:positionH>
                <wp:positionV relativeFrom="paragraph">
                  <wp:posOffset>4473946</wp:posOffset>
                </wp:positionV>
                <wp:extent cx="5583555" cy="609600"/>
                <wp:effectExtent l="0" t="0" r="0" b="0"/>
                <wp:wrapNone/>
                <wp:docPr id="450941442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06E9285B" w14:textId="677B15AA" w:rsidR="00D55921" w:rsidRPr="00CA3674" w:rsidRDefault="00364533" w:rsidP="00D55921">
                            <w:pPr>
                              <w:spacing w:before="100" w:beforeAutospacing="1" w:after="100" w:afterAutospacing="1"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36453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O Custos foi o meu primeiro projeto desenvolvido com a biblioteca React. Essa aplicação tem como objetivo simular um sistema de criação de projetos</w:t>
                            </w:r>
                            <w:r w:rsidR="00FA104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39BDDD1D" w14:textId="77777777" w:rsidR="00D55921" w:rsidRPr="00CA3674" w:rsidRDefault="00D55921" w:rsidP="00D55921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08F84" id="_x0000_s1028" type="#_x0000_t202" style="position:absolute;margin-left:95.25pt;margin-top:352.3pt;width:439.65pt;height:4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" filled="f" stroked="f" strokeweight=".5pt">
                <v:textbox>
                  <w:txbxContent>
                    <w:p w14:paraId="06E9285B" w14:textId="677B15AA" w:rsidR="00D55921" w:rsidRPr="00CA3674" w:rsidRDefault="00364533" w:rsidP="00D55921">
                      <w:pPr>
                        <w:spacing w:before="100" w:beforeAutospacing="1" w:after="100" w:afterAutospacing="1"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36453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O Custos foi o meu primeiro projeto desenvolvido com a biblioteca React. Essa aplicação tem como objetivo simular um sistema de criação de projetos</w:t>
                      </w:r>
                      <w:r w:rsidR="00FA104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  <w:p w14:paraId="39BDDD1D" w14:textId="77777777" w:rsidR="00D55921" w:rsidRPr="00CA3674" w:rsidRDefault="00D55921" w:rsidP="00D55921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F9B8C4B" wp14:editId="54016C68">
                <wp:simplePos x="0" y="0"/>
                <wp:positionH relativeFrom="column">
                  <wp:posOffset>1209675</wp:posOffset>
                </wp:positionH>
                <wp:positionV relativeFrom="paragraph">
                  <wp:posOffset>3550021</wp:posOffset>
                </wp:positionV>
                <wp:extent cx="5583555" cy="609600"/>
                <wp:effectExtent l="0" t="0" r="0" b="0"/>
                <wp:wrapNone/>
                <wp:docPr id="682218057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09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2EDEECD" w14:textId="6965B3A8" w:rsidR="00D55921" w:rsidRPr="00CA3674" w:rsidRDefault="006F3C54" w:rsidP="00E3750D">
                            <w:pPr>
                              <w:spacing w:line="24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o d</w:t>
                            </w:r>
                            <w:r w:rsidRPr="006F3C5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senvolvimento deste projeto, tive como objetivo entender mais sobre HTML e CSS para manipular os elementos sem utilizar uma linguagem de programação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9B8C4B" id="_x0000_s1029" type="#_x0000_t202" style="position:absolute;margin-left:95.25pt;margin-top:279.55pt;width:439.65pt;height:48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" filled="f" stroked="f" strokeweight=".5pt">
                <v:textbox>
                  <w:txbxContent>
                    <w:p w14:paraId="62EDEECD" w14:textId="6965B3A8" w:rsidR="00D55921" w:rsidRPr="00CA3674" w:rsidRDefault="006F3C54" w:rsidP="00E3750D">
                      <w:pPr>
                        <w:spacing w:line="24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o d</w:t>
                      </w:r>
                      <w:r w:rsidRPr="006F3C5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senvolvimento deste projeto, tive como objetivo entender mais sobre HTML e CSS para manipular os elementos sem utilizar uma linguagem de programação.</w:t>
                      </w:r>
                    </w:p>
                  </w:txbxContent>
                </v:textbox>
              </v:shape>
            </w:pict>
          </mc:Fallback>
        </mc:AlternateContent>
      </w:r>
      <w:r w:rsidR="00E3750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47EA13C" wp14:editId="36925D37">
                <wp:simplePos x="0" y="0"/>
                <wp:positionH relativeFrom="column">
                  <wp:posOffset>1200150</wp:posOffset>
                </wp:positionH>
                <wp:positionV relativeFrom="paragraph">
                  <wp:posOffset>1546596</wp:posOffset>
                </wp:positionV>
                <wp:extent cx="5583555" cy="1485900"/>
                <wp:effectExtent l="0" t="0" r="0" b="0"/>
                <wp:wrapNone/>
                <wp:docPr id="15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148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6F4EE48B" w14:textId="77777777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urante os últimos três anos, atuei no setor administrativo, mas atualmente estou em transição de carreira, dedicando-me aos estudos para me tornar um desenvolvedor front-end.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2D05F1F" w14:textId="4E0AAFBC" w:rsidR="00F95323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Nesse período, venho aprimorando minhas habilidades em HTML, CSS</w:t>
                            </w:r>
                            <w:r w:rsidR="00971FA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, SASS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 e JavaScript,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com objetivo de aperfeiçoar meus conhecimentos em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React e Node.j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s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. </w:t>
                            </w:r>
                          </w:p>
                          <w:p w14:paraId="5C54F5A5" w14:textId="3C50B6DF" w:rsidR="0094209D" w:rsidRPr="00CA3674" w:rsidRDefault="00F95323" w:rsidP="00F9532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tou em busca de uma oportunidade de estágio que me permita aplicar minhas habilidades e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prender mais </w:t>
                            </w:r>
                            <w:r w:rsidRPr="00F95323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mo desenvolvedor front-end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47EA13C" id="Text Box 15" o:spid="_x0000_s1030" type="#_x0000_t202" style="position:absolute;margin-left:94.5pt;margin-top:121.8pt;width:439.65pt;height:11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" filled="f" stroked="f" strokeweight=".5pt">
                <v:textbox>
                  <w:txbxContent>
                    <w:p w14:paraId="6F4EE48B" w14:textId="77777777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urante os últimos três anos, atuei no setor administrativo, mas atualmente estou em transição de carreira, dedicando-me aos estudos para me tornar um desenvolvedor front-end.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2D05F1F" w14:textId="4E0AAFBC" w:rsidR="00F95323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Nesse período, venho aprimorando minhas habilidades em HTML, CSS</w:t>
                      </w:r>
                      <w:r w:rsidR="00971FA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, SASS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 e JavaScript,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com objetivo de aperfeiçoar meus conhecimentos em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React e Node.j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s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. </w:t>
                      </w:r>
                    </w:p>
                    <w:p w14:paraId="5C54F5A5" w14:textId="3C50B6DF" w:rsidR="0094209D" w:rsidRPr="00CA3674" w:rsidRDefault="00F95323" w:rsidP="00F9532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tou em busca de uma oportunidade de estágio que me permita aplicar minhas habilidades e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prender mais </w:t>
                      </w:r>
                      <w:r w:rsidRPr="00F95323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mo desenvolvedor front-end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6F9DB5B" wp14:editId="0282BAD0">
                <wp:simplePos x="0" y="0"/>
                <wp:positionH relativeFrom="column">
                  <wp:posOffset>-371475</wp:posOffset>
                </wp:positionH>
                <wp:positionV relativeFrom="paragraph">
                  <wp:posOffset>6181725</wp:posOffset>
                </wp:positionV>
                <wp:extent cx="1389380" cy="514350"/>
                <wp:effectExtent l="0" t="0" r="0" b="0"/>
                <wp:wrapNone/>
                <wp:docPr id="14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389380" cy="5143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F4D04FB" w14:textId="77777777" w:rsidR="00396E78" w:rsidRPr="00CA0895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Formaçã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6F9DB5B" id="Text Box 14" o:spid="_x0000_s1031" type="#_x0000_t202" style="position:absolute;margin-left:-29.25pt;margin-top:486.75pt;width:109.4pt;height:40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" filled="f" stroked="f" strokeweight=".5pt">
                <v:textbox>
                  <w:txbxContent>
                    <w:p w14:paraId="1F4D04FB" w14:textId="77777777" w:rsidR="00396E78" w:rsidRPr="00CA0895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Formação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204A03EC" wp14:editId="4EBBE521">
                <wp:simplePos x="0" y="0"/>
                <wp:positionH relativeFrom="column">
                  <wp:posOffset>28575</wp:posOffset>
                </wp:positionH>
                <wp:positionV relativeFrom="paragraph">
                  <wp:posOffset>1494155</wp:posOffset>
                </wp:positionV>
                <wp:extent cx="895985" cy="476250"/>
                <wp:effectExtent l="0" t="0" r="0" b="0"/>
                <wp:wrapNone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895985" cy="4762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E3A2E8D" w14:textId="7F02CE47" w:rsidR="00396E78" w:rsidRDefault="006A33AC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erfil</w:t>
                            </w:r>
                          </w:p>
                          <w:p w14:paraId="70A43035" w14:textId="0B7B0E8D" w:rsidR="00D55921" w:rsidRPr="00CA0895" w:rsidRDefault="00D55921" w:rsidP="00396E78">
                            <w:pPr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Habliidad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4A03EC" id="Text Box 12" o:spid="_x0000_s1032" type="#_x0000_t202" style="position:absolute;margin-left:2.25pt;margin-top:117.65pt;width:70.55pt;height:37.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" filled="f" stroked="f" strokeweight=".5pt">
                <v:textbox>
                  <w:txbxContent>
                    <w:p w14:paraId="4E3A2E8D" w14:textId="7F02CE47" w:rsidR="00396E78" w:rsidRDefault="006A33AC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erfil</w:t>
                      </w:r>
                    </w:p>
                    <w:p w14:paraId="70A43035" w14:textId="0B7B0E8D" w:rsidR="00D55921" w:rsidRPr="00CA0895" w:rsidRDefault="00D55921" w:rsidP="00396E78">
                      <w:pPr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Habliidades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5168" behindDoc="1" locked="0" layoutInCell="1" allowOverlap="1" wp14:anchorId="616A985A" wp14:editId="39E0FFE8">
                <wp:simplePos x="0" y="0"/>
                <wp:positionH relativeFrom="column">
                  <wp:posOffset>-657225</wp:posOffset>
                </wp:positionH>
                <wp:positionV relativeFrom="paragraph">
                  <wp:posOffset>3305175</wp:posOffset>
                </wp:positionV>
                <wp:extent cx="1614170" cy="381000"/>
                <wp:effectExtent l="0" t="0" r="0" b="0"/>
                <wp:wrapSquare wrapText="bothSides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61417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E5A104F" w14:textId="0E8759B1" w:rsidR="00396E78" w:rsidRPr="00CA0895" w:rsidRDefault="00D55921" w:rsidP="00396E78">
                            <w:pPr>
                              <w:spacing w:after="0" w:line="168" w:lineRule="auto"/>
                              <w:jc w:val="right"/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b/>
                                <w:bCs/>
                                <w:color w:val="FFFFFF" w:themeColor="background1"/>
                                <w:sz w:val="40"/>
                                <w:szCs w:val="40"/>
                                <w:lang w:val="pt-BR"/>
                              </w:rPr>
                              <w:t>Projeto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6A985A" id="Text Box 13" o:spid="_x0000_s1033" type="#_x0000_t202" style="position:absolute;margin-left:-51.75pt;margin-top:260.25pt;width:127.1pt;height:30pt;z-index:-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" filled="f" stroked="f" strokeweight=".5pt">
                <v:textbox>
                  <w:txbxContent>
                    <w:p w14:paraId="5E5A104F" w14:textId="0E8759B1" w:rsidR="00396E78" w:rsidRPr="00CA0895" w:rsidRDefault="00D55921" w:rsidP="00396E78">
                      <w:pPr>
                        <w:spacing w:after="0" w:line="168" w:lineRule="auto"/>
                        <w:jc w:val="right"/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</w:pPr>
                      <w:r>
                        <w:rPr>
                          <w:rFonts w:ascii="Open Sans Light" w:hAnsi="Open Sans Light" w:cs="Open Sans Light"/>
                          <w:b/>
                          <w:bCs/>
                          <w:color w:val="FFFFFF" w:themeColor="background1"/>
                          <w:sz w:val="40"/>
                          <w:szCs w:val="40"/>
                          <w:lang w:val="pt-BR"/>
                        </w:rPr>
                        <w:t>Projeto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176837FA" wp14:editId="56B82097">
                <wp:simplePos x="0" y="0"/>
                <wp:positionH relativeFrom="column">
                  <wp:posOffset>1209675</wp:posOffset>
                </wp:positionH>
                <wp:positionV relativeFrom="paragraph">
                  <wp:posOffset>3190875</wp:posOffset>
                </wp:positionV>
                <wp:extent cx="5449570" cy="361950"/>
                <wp:effectExtent l="0" t="0" r="0" b="0"/>
                <wp:wrapNone/>
                <wp:docPr id="1824414153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7EDBE58" w14:textId="5BF8F6BE" w:rsidR="00D55921" w:rsidRPr="0094209D" w:rsidRDefault="00971FA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Site hamburgueria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7D1B9D" w:rsidRPr="007D1B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hamburgueiraria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6837FA" id="Text Box 16" o:spid="_x0000_s1034" type="#_x0000_t202" style="position:absolute;margin-left:95.25pt;margin-top:251.25pt;width:429.1pt;height:28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" filled="f" stroked="f" strokeweight=".5pt">
                <v:textbox>
                  <w:txbxContent>
                    <w:p w14:paraId="37EDBE58" w14:textId="5BF8F6BE" w:rsidR="00D55921" w:rsidRPr="0094209D" w:rsidRDefault="00971FA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Site hamburgueria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7D1B9D" w:rsidRPr="007D1B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hamburgueiraria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AB7481" wp14:editId="16E3F44E">
                <wp:simplePos x="0" y="0"/>
                <wp:positionH relativeFrom="column">
                  <wp:posOffset>1209675</wp:posOffset>
                </wp:positionH>
                <wp:positionV relativeFrom="paragraph">
                  <wp:posOffset>4114800</wp:posOffset>
                </wp:positionV>
                <wp:extent cx="5449570" cy="361950"/>
                <wp:effectExtent l="0" t="0" r="0" b="0"/>
                <wp:wrapNone/>
                <wp:docPr id="16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C4BFC83" w14:textId="62C474B8" w:rsidR="0070423C" w:rsidRPr="0094209D" w:rsidRDefault="006F3C54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Controle de custos</w:t>
                            </w:r>
                            <w:r w:rsidR="007D1B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osts-react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AB7481" id="_x0000_s1035" type="#_x0000_t202" style="position:absolute;margin-left:95.25pt;margin-top:324pt;width:429.1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" filled="f" stroked="f" strokeweight=".5pt">
                <v:textbox>
                  <w:txbxContent>
                    <w:p w14:paraId="4C4BFC83" w14:textId="62C474B8" w:rsidR="0070423C" w:rsidRPr="0094209D" w:rsidRDefault="006F3C54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Controle de custos</w:t>
                      </w:r>
                      <w:r w:rsidR="007D1B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osts-react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A26CC5" wp14:editId="0C89886F">
                <wp:simplePos x="0" y="0"/>
                <wp:positionH relativeFrom="column">
                  <wp:posOffset>1209675</wp:posOffset>
                </wp:positionH>
                <wp:positionV relativeFrom="paragraph">
                  <wp:posOffset>5143500</wp:posOffset>
                </wp:positionV>
                <wp:extent cx="5583555" cy="333375"/>
                <wp:effectExtent l="0" t="0" r="0" b="0"/>
                <wp:wrapNone/>
                <wp:docPr id="18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333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17DFA0F" w14:textId="4B425062" w:rsidR="00CA5C69" w:rsidRPr="0094209D" w:rsidRDefault="00B4435C" w:rsidP="0094209D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 xml:space="preserve">Clone Site </w:t>
                            </w:r>
                            <w:r w:rsidR="006F3C54" w:rsidRPr="00601A04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2"/>
                                <w:szCs w:val="32"/>
                                <w:lang w:val="pt-BR"/>
                              </w:rPr>
                              <w:t>Trello</w:t>
                            </w:r>
                            <w:r w:rsidR="0094209D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 w:rsidR="00D5592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Link</w:t>
                            </w:r>
                            <w:r w:rsidR="0094209D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: </w:t>
                            </w:r>
                            <w:r w:rsidR="006F3C54" w:rsidRPr="006F3C54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clone-trell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A26CC5" id="Text Box 18" o:spid="_x0000_s1036" type="#_x0000_t202" style="position:absolute;margin-left:95.25pt;margin-top:405pt;width:439.65pt;height:26.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" filled="f" stroked="f" strokeweight=".5pt">
                <v:textbox>
                  <w:txbxContent>
                    <w:p w14:paraId="117DFA0F" w14:textId="4B425062" w:rsidR="00CA5C69" w:rsidRPr="0094209D" w:rsidRDefault="00B4435C" w:rsidP="0094209D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 xml:space="preserve">Clone Site </w:t>
                      </w:r>
                      <w:r w:rsidR="006F3C54" w:rsidRPr="00601A04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2"/>
                          <w:szCs w:val="32"/>
                          <w:lang w:val="pt-BR"/>
                        </w:rPr>
                        <w:t>Trello</w:t>
                      </w:r>
                      <w:r w:rsidR="0094209D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 w:rsidR="00D5592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Link</w:t>
                      </w:r>
                      <w:r w:rsidR="0094209D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: </w:t>
                      </w:r>
                      <w:r w:rsidR="006F3C54" w:rsidRPr="006F3C54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clone-trell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F45D35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3E9FE7B" wp14:editId="6E1F8302">
                <wp:simplePos x="0" y="0"/>
                <wp:positionH relativeFrom="column">
                  <wp:posOffset>1209675</wp:posOffset>
                </wp:positionH>
                <wp:positionV relativeFrom="paragraph">
                  <wp:posOffset>1000125</wp:posOffset>
                </wp:positionV>
                <wp:extent cx="5449570" cy="457200"/>
                <wp:effectExtent l="0" t="0" r="0" b="0"/>
                <wp:wrapNone/>
                <wp:docPr id="1123314370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449570" cy="457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6E8279F" w14:textId="401C6DD9" w:rsidR="0094209D" w:rsidRPr="0094209D" w:rsidRDefault="0094209D" w:rsidP="00133124">
                            <w:pPr>
                              <w:spacing w:line="240" w:lineRule="auto"/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u w:val="single"/>
                                <w:lang w:val="pt-BR"/>
                              </w:rPr>
                            </w:pPr>
                            <w:r w:rsidRPr="00F45D35"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6"/>
                                <w:szCs w:val="36"/>
                                <w:lang w:val="pt-BR"/>
                              </w:rPr>
                              <w:t>Portifólio</w:t>
                            </w:r>
                            <w:r>
                              <w:rPr>
                                <w:rFonts w:ascii="Open Sans" w:hAnsi="Open Sans" w:cs="Open Sans"/>
                                <w:b/>
                                <w:bCs/>
                                <w:color w:val="36393B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 xml:space="preserve"> </w:t>
                            </w:r>
                            <w: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 xml:space="preserve">Link: </w:t>
                            </w:r>
                            <w:r w:rsidR="00E63611" w:rsidRPr="00E63611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24"/>
                                <w:szCs w:val="24"/>
                                <w:lang w:val="pt-BR"/>
                              </w:rPr>
                              <w:t>https://portifolio-carlosna7.vercel.ap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E9FE7B" id="_x0000_s1037" type="#_x0000_t202" style="position:absolute;margin-left:95.25pt;margin-top:78.75pt;width:429.1pt;height:36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" filled="f" stroked="f" strokeweight=".5pt">
                <v:textbox>
                  <w:txbxContent>
                    <w:p w14:paraId="16E8279F" w14:textId="401C6DD9" w:rsidR="0094209D" w:rsidRPr="0094209D" w:rsidRDefault="0094209D" w:rsidP="00133124">
                      <w:pPr>
                        <w:spacing w:line="240" w:lineRule="auto"/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u w:val="single"/>
                          <w:lang w:val="pt-BR"/>
                        </w:rPr>
                      </w:pPr>
                      <w:r w:rsidRPr="00F45D35"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6"/>
                          <w:szCs w:val="36"/>
                          <w:lang w:val="pt-BR"/>
                        </w:rPr>
                        <w:t>Portifólio</w:t>
                      </w:r>
                      <w:r>
                        <w:rPr>
                          <w:rFonts w:ascii="Open Sans" w:hAnsi="Open Sans" w:cs="Open Sans"/>
                          <w:b/>
                          <w:bCs/>
                          <w:color w:val="36393B"/>
                          <w:spacing w:val="-4"/>
                          <w:sz w:val="30"/>
                          <w:szCs w:val="30"/>
                          <w:lang w:val="pt-BR"/>
                        </w:rPr>
                        <w:t xml:space="preserve"> </w:t>
                      </w:r>
                      <w: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 xml:space="preserve">Link: </w:t>
                      </w:r>
                      <w:r w:rsidR="00E63611" w:rsidRPr="00E63611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24"/>
                          <w:szCs w:val="24"/>
                          <w:lang w:val="pt-BR"/>
                        </w:rPr>
                        <w:t>https://portifolio-carlosna7.vercel.app</w:t>
                      </w: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3343FF94" wp14:editId="1558B539">
                <wp:simplePos x="0" y="0"/>
                <wp:positionH relativeFrom="column">
                  <wp:posOffset>1828800</wp:posOffset>
                </wp:positionH>
                <wp:positionV relativeFrom="paragraph">
                  <wp:posOffset>-76200</wp:posOffset>
                </wp:positionV>
                <wp:extent cx="4802505" cy="971550"/>
                <wp:effectExtent l="0" t="0" r="0" b="0"/>
                <wp:wrapNone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802505" cy="9715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121A4891" w14:textId="77777777" w:rsidR="00AB4918" w:rsidRDefault="006A33AC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Telefone</w:t>
                            </w:r>
                            <w:r w:rsidR="0056147E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/WhatsApp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(11) 95265-9821</w:t>
                            </w:r>
                            <w:r w:rsidR="00AB4918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  |   Email:</w:t>
                            </w:r>
                            <w:r w:rsidR="00AB4918" w:rsidRPr="00CA0895">
                              <w:rPr>
                                <w:rFonts w:ascii="Open Sans" w:hAnsi="Open Sans" w:cs="Open Sans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BD6543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carloseduardo.na7@gmail.com</w:t>
                            </w:r>
                          </w:p>
                          <w:p w14:paraId="046E8DB3" w14:textId="4CBAA61A" w:rsidR="003A2E9E" w:rsidRPr="00CA0895" w:rsidRDefault="003A2E9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Linkedin</w:t>
                            </w:r>
                            <w:r w:rsid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: </w:t>
                            </w:r>
                            <w:r w:rsidR="00D55921" w:rsidRPr="00D55921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https://www.linkedin.com/in/carlos-eduardo-008009197/</w:t>
                            </w:r>
                          </w:p>
                          <w:p w14:paraId="155E8ED0" w14:textId="77777777" w:rsidR="00133124" w:rsidRPr="00CA0895" w:rsidRDefault="0056147E" w:rsidP="006374CC">
                            <w:pPr>
                              <w:spacing w:line="240" w:lineRule="auto"/>
                              <w:jc w:val="right"/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 xml:space="preserve">22 anos | </w:t>
                            </w:r>
                            <w:r w:rsidR="00133124" w:rsidRPr="00CA0895">
                              <w:rPr>
                                <w:rFonts w:ascii="Open Sans Light" w:hAnsi="Open Sans Light" w:cs="Open Sans Light"/>
                                <w:color w:val="FFFFFF" w:themeColor="background1"/>
                                <w:spacing w:val="-18"/>
                                <w:sz w:val="24"/>
                                <w:szCs w:val="24"/>
                                <w:lang w:val="en-US"/>
                              </w:rPr>
                              <w:t>Itapecerica da Serra, SP</w:t>
                            </w:r>
                          </w:p>
                          <w:p w14:paraId="67997483" w14:textId="77777777" w:rsidR="00BD6543" w:rsidRPr="00CA3674" w:rsidRDefault="00BD6543" w:rsidP="00CA3674">
                            <w:pPr>
                              <w:jc w:val="right"/>
                              <w:rPr>
                                <w:rFonts w:ascii="Open Sans" w:hAnsi="Open Sans" w:cs="Open Sans"/>
                                <w:color w:val="36393B"/>
                                <w:spacing w:val="-18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343FF94" id="Text Box 11" o:spid="_x0000_s1038" type="#_x0000_t202" style="position:absolute;margin-left:2in;margin-top:-6pt;width:378.15pt;height:76.5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" filled="f" stroked="f" strokeweight=".5pt">
                <v:textbox>
                  <w:txbxContent>
                    <w:p w14:paraId="121A4891" w14:textId="77777777" w:rsidR="00AB4918" w:rsidRDefault="006A33AC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Telefone</w:t>
                      </w:r>
                      <w:r w:rsidR="0056147E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/WhatsApp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(11) 95265-9821</w:t>
                      </w:r>
                      <w:r w:rsidR="00AB4918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  |   Email:</w:t>
                      </w:r>
                      <w:r w:rsidR="00AB4918" w:rsidRPr="00CA0895">
                        <w:rPr>
                          <w:rFonts w:ascii="Open Sans" w:hAnsi="Open Sans" w:cs="Open Sans"/>
                          <w:color w:val="FFFFFF" w:themeColor="background1"/>
                          <w:spacing w:val="-18"/>
                          <w:sz w:val="24"/>
                          <w:szCs w:val="24"/>
                        </w:rPr>
                        <w:t xml:space="preserve"> </w:t>
                      </w:r>
                      <w:r w:rsidR="00BD6543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carloseduardo.na7@gmail.com</w:t>
                      </w:r>
                    </w:p>
                    <w:p w14:paraId="046E8DB3" w14:textId="4CBAA61A" w:rsidR="003A2E9E" w:rsidRPr="00CA0895" w:rsidRDefault="003A2E9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Linkedin</w:t>
                      </w:r>
                      <w:r w:rsid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: </w:t>
                      </w:r>
                      <w:r w:rsidR="00D55921" w:rsidRPr="00D55921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https://www.linkedin.com/in/carlos-eduardo-008009197/</w:t>
                      </w:r>
                    </w:p>
                    <w:p w14:paraId="155E8ED0" w14:textId="77777777" w:rsidR="00133124" w:rsidRPr="00CA0895" w:rsidRDefault="0056147E" w:rsidP="006374CC">
                      <w:pPr>
                        <w:spacing w:line="240" w:lineRule="auto"/>
                        <w:jc w:val="right"/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</w:pPr>
                      <w:r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 xml:space="preserve">22 anos | </w:t>
                      </w:r>
                      <w:r w:rsidR="00133124" w:rsidRPr="00CA0895">
                        <w:rPr>
                          <w:rFonts w:ascii="Open Sans Light" w:hAnsi="Open Sans Light" w:cs="Open Sans Light"/>
                          <w:color w:val="FFFFFF" w:themeColor="background1"/>
                          <w:spacing w:val="-18"/>
                          <w:sz w:val="24"/>
                          <w:szCs w:val="24"/>
                          <w:lang w:val="en-US"/>
                        </w:rPr>
                        <w:t>Itapecerica da Serra, SP</w:t>
                      </w:r>
                    </w:p>
                    <w:p w14:paraId="67997483" w14:textId="77777777" w:rsidR="00BD6543" w:rsidRPr="00CA3674" w:rsidRDefault="00BD6543" w:rsidP="00CA3674">
                      <w:pPr>
                        <w:jc w:val="right"/>
                        <w:rPr>
                          <w:rFonts w:ascii="Open Sans" w:hAnsi="Open Sans" w:cs="Open Sans"/>
                          <w:color w:val="36393B"/>
                          <w:spacing w:val="-18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94209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 wp14:anchorId="2A6DC5DD" wp14:editId="36B2A56D">
                <wp:simplePos x="0" y="0"/>
                <wp:positionH relativeFrom="page">
                  <wp:align>right</wp:align>
                </wp:positionH>
                <wp:positionV relativeFrom="paragraph">
                  <wp:posOffset>-809624</wp:posOffset>
                </wp:positionV>
                <wp:extent cx="7772400" cy="1714500"/>
                <wp:effectExtent l="0" t="0" r="0" b="0"/>
                <wp:wrapNone/>
                <wp:docPr id="28" name="Rectangl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714500"/>
                        </a:xfrm>
                        <a:prstGeom prst="rect">
                          <a:avLst/>
                        </a:prstGeom>
                        <a:solidFill>
                          <a:srgbClr val="36393B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AD5CD92" id="Rectangle 28" o:spid="_x0000_s1026" style="position:absolute;margin-left:560.8pt;margin-top:-63.75pt;width:612pt;height:135pt;z-index:25165107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" fillcolor="#36393b" stroked="f" strokeweight="1pt">
                <w10:wrap anchorx="page"/>
              </v:rect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324FA10D" wp14:editId="52307EA2">
                <wp:simplePos x="0" y="0"/>
                <wp:positionH relativeFrom="column">
                  <wp:posOffset>1212850</wp:posOffset>
                </wp:positionH>
                <wp:positionV relativeFrom="paragraph">
                  <wp:posOffset>6186170</wp:posOffset>
                </wp:positionV>
                <wp:extent cx="5583555" cy="365760"/>
                <wp:effectExtent l="0" t="0" r="0" b="0"/>
                <wp:wrapNone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3C7C0B99" w14:textId="77777777" w:rsidR="00AE07F4" w:rsidRPr="00CA0895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</w:rPr>
                              <w:t>Graduação Análise de desenvolvimento de sistemas</w:t>
                            </w:r>
                          </w:p>
                          <w:p w14:paraId="2E6981F6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lang w:val="pt-BR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4FA10D" id="Text Box 20" o:spid="_x0000_s1039" type="#_x0000_t202" style="position:absolute;margin-left:95.5pt;margin-top:487.1pt;width:439.65pt;height:2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" filled="f" stroked="f" strokeweight=".5pt">
                <v:textbox>
                  <w:txbxContent>
                    <w:p w14:paraId="3C7C0B99" w14:textId="77777777" w:rsidR="00AE07F4" w:rsidRPr="00CA0895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</w:rPr>
                        <w:t>Graduação Análise de desenvolvimento de sistemas</w:t>
                      </w:r>
                    </w:p>
                    <w:p w14:paraId="2E6981F6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lang w:val="pt-BR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C5783C2" wp14:editId="663F10F2">
                <wp:simplePos x="0" y="0"/>
                <wp:positionH relativeFrom="column">
                  <wp:posOffset>1212850</wp:posOffset>
                </wp:positionH>
                <wp:positionV relativeFrom="paragraph">
                  <wp:posOffset>7162800</wp:posOffset>
                </wp:positionV>
                <wp:extent cx="5583555" cy="371475"/>
                <wp:effectExtent l="0" t="0" r="0" b="0"/>
                <wp:wrapNone/>
                <wp:docPr id="22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14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C1F5E3F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Graduação - Bacharelado em Administração</w:t>
                            </w:r>
                          </w:p>
                          <w:p w14:paraId="0ACB1633" w14:textId="77777777" w:rsidR="00AE07F4" w:rsidRPr="00CA0895" w:rsidRDefault="00AE07F4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5783C2" id="Text Box 22" o:spid="_x0000_s1040" type="#_x0000_t202" style="position:absolute;margin-left:95.5pt;margin-top:564pt;width:439.65pt;height:29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" filled="f" stroked="f" strokeweight=".5pt">
                <v:textbox>
                  <w:txbxContent>
                    <w:p w14:paraId="2C1F5E3F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Graduação - Bacharelado em Administração</w:t>
                      </w:r>
                    </w:p>
                    <w:p w14:paraId="0ACB1633" w14:textId="77777777" w:rsidR="00AE07F4" w:rsidRPr="00CA0895" w:rsidRDefault="00AE07F4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549200C" wp14:editId="774ADCE5">
                <wp:simplePos x="0" y="0"/>
                <wp:positionH relativeFrom="column">
                  <wp:posOffset>1209675</wp:posOffset>
                </wp:positionH>
                <wp:positionV relativeFrom="paragraph">
                  <wp:posOffset>7466965</wp:posOffset>
                </wp:positionV>
                <wp:extent cx="5583555" cy="704850"/>
                <wp:effectExtent l="0" t="0" r="0" b="0"/>
                <wp:wrapNone/>
                <wp:docPr id="23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A3EED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4 anos </w:t>
                            </w:r>
                          </w:p>
                          <w:p w14:paraId="4B2D6277" w14:textId="77777777" w:rsidR="00AE07F4" w:rsidRP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2</w:t>
                            </w:r>
                          </w:p>
                          <w:p w14:paraId="1BF1E730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  <w:p w14:paraId="26488F92" w14:textId="77777777" w:rsidR="00FE608F" w:rsidRPr="00CA3674" w:rsidRDefault="00FE608F" w:rsidP="00BD6543">
                            <w:pPr>
                              <w:spacing w:line="192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CA367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adipisicing elit, sed do eiusmod tempor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49200C" id="Text Box 23" o:spid="_x0000_s1041" type="#_x0000_t202" style="position:absolute;margin-left:95.25pt;margin-top:587.95pt;width:439.65pt;height:55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" filled="f" stroked="f" strokeweight=".5pt">
                <v:textbox>
                  <w:txbxContent>
                    <w:p w14:paraId="2A3EED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4 anos </w:t>
                      </w:r>
                    </w:p>
                    <w:p w14:paraId="4B2D6277" w14:textId="77777777" w:rsidR="00AE07F4" w:rsidRP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2</w:t>
                      </w:r>
                    </w:p>
                    <w:p w14:paraId="1BF1E730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  <w:p w14:paraId="26488F92" w14:textId="77777777" w:rsidR="00FE608F" w:rsidRPr="00CA3674" w:rsidRDefault="00FE608F" w:rsidP="00BD6543">
                      <w:pPr>
                        <w:spacing w:line="192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CA367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adipisicing elit, sed do eiusmod tempor </w:t>
                      </w: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72E011F" wp14:editId="3B7C0083">
                <wp:simplePos x="0" y="0"/>
                <wp:positionH relativeFrom="column">
                  <wp:posOffset>1209675</wp:posOffset>
                </wp:positionH>
                <wp:positionV relativeFrom="paragraph">
                  <wp:posOffset>6529070</wp:posOffset>
                </wp:positionV>
                <wp:extent cx="5583555" cy="619125"/>
                <wp:effectExtent l="0" t="0" r="0" b="0"/>
                <wp:wrapNone/>
                <wp:docPr id="21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6191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C3E7FAF" w14:textId="1DB006A6" w:rsidR="00AE07F4" w:rsidRPr="002A274D" w:rsidRDefault="00F95323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Universidade Cruzeiro do Sul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- </w:t>
                            </w:r>
                            <w:r w:rsidR="00AE07F4"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 w:rsidR="00AE07F4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2 anos</w:t>
                            </w:r>
                          </w:p>
                          <w:p w14:paraId="64B55069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Iniciado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3</w:t>
                            </w:r>
                          </w:p>
                          <w:p w14:paraId="2E3C5967" w14:textId="77777777" w:rsidR="00AE07F4" w:rsidRPr="002A274D" w:rsidRDefault="00AE07F4" w:rsidP="002A274D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2E011F" id="Text Box 21" o:spid="_x0000_s1042" type="#_x0000_t202" style="position:absolute;margin-left:95.25pt;margin-top:514.1pt;width:439.65pt;height:48.7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" filled="f" stroked="f" strokeweight=".5pt">
                <v:textbox>
                  <w:txbxContent>
                    <w:p w14:paraId="5C3E7FAF" w14:textId="1DB006A6" w:rsidR="00AE07F4" w:rsidRPr="002A274D" w:rsidRDefault="00F95323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Universidade Cruzeiro do Sul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- </w:t>
                      </w:r>
                      <w:r w:rsidR="00AE07F4"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 w:rsidR="00AE07F4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2 anos</w:t>
                      </w:r>
                    </w:p>
                    <w:p w14:paraId="64B55069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Iniciado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3</w:t>
                      </w:r>
                    </w:p>
                    <w:p w14:paraId="2E3C5967" w14:textId="77777777" w:rsidR="00AE07F4" w:rsidRPr="002A274D" w:rsidRDefault="00AE07F4" w:rsidP="002A274D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1A1F1B1" wp14:editId="1D7615C8">
                <wp:simplePos x="0" y="0"/>
                <wp:positionH relativeFrom="column">
                  <wp:posOffset>1212850</wp:posOffset>
                </wp:positionH>
                <wp:positionV relativeFrom="paragraph">
                  <wp:posOffset>8110855</wp:posOffset>
                </wp:positionV>
                <wp:extent cx="5583555" cy="377825"/>
                <wp:effectExtent l="0" t="0" r="0" b="3175"/>
                <wp:wrapNone/>
                <wp:docPr id="24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377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2EEE50A2" w14:textId="77777777" w:rsidR="00AE07F4" w:rsidRDefault="00AE07F4" w:rsidP="00AE07F4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</w:pPr>
                            <w:r w:rsidRPr="00CA0895"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  <w:sz w:val="30"/>
                                <w:szCs w:val="30"/>
                                <w:lang w:val="pt-BR"/>
                              </w:rPr>
                              <w:t>Técnico em Administração de Empresas</w:t>
                            </w:r>
                          </w:p>
                          <w:p w14:paraId="0086E9DA" w14:textId="09BA567C" w:rsidR="00FE608F" w:rsidRPr="00CA0895" w:rsidRDefault="00FE608F" w:rsidP="00FE608F">
                            <w:pPr>
                              <w:rPr>
                                <w:rFonts w:ascii="Open Sans" w:hAnsi="Open Sans" w:cs="Open Sans"/>
                                <w:color w:val="000000" w:themeColor="text1"/>
                                <w:spacing w:val="-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A1F1B1" id="Text Box 24" o:spid="_x0000_s1043" type="#_x0000_t202" style="position:absolute;margin-left:95.5pt;margin-top:638.65pt;width:439.65pt;height:29.7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" filled="f" stroked="f" strokeweight=".5pt">
                <v:textbox>
                  <w:txbxContent>
                    <w:p w14:paraId="2EEE50A2" w14:textId="77777777" w:rsidR="00AE07F4" w:rsidRDefault="00AE07F4" w:rsidP="00AE07F4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</w:pPr>
                      <w:r w:rsidRPr="00CA0895">
                        <w:rPr>
                          <w:rFonts w:ascii="Open Sans" w:hAnsi="Open Sans" w:cs="Open Sans"/>
                          <w:color w:val="000000" w:themeColor="text1"/>
                          <w:spacing w:val="-4"/>
                          <w:sz w:val="30"/>
                          <w:szCs w:val="30"/>
                          <w:lang w:val="pt-BR"/>
                        </w:rPr>
                        <w:t>Técnico em Administração de Empresas</w:t>
                      </w:r>
                    </w:p>
                    <w:p w14:paraId="0086E9DA" w14:textId="09BA567C" w:rsidR="00FE608F" w:rsidRPr="00CA0895" w:rsidRDefault="00FE608F" w:rsidP="00FE608F">
                      <w:pPr>
                        <w:rPr>
                          <w:rFonts w:ascii="Open Sans" w:hAnsi="Open Sans" w:cs="Open Sans"/>
                          <w:color w:val="000000" w:themeColor="text1"/>
                          <w:spacing w:val="-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55921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486592E" wp14:editId="015C3E2F">
                <wp:simplePos x="0" y="0"/>
                <wp:positionH relativeFrom="column">
                  <wp:posOffset>1209675</wp:posOffset>
                </wp:positionH>
                <wp:positionV relativeFrom="paragraph">
                  <wp:posOffset>8420100</wp:posOffset>
                </wp:positionV>
                <wp:extent cx="5583555" cy="704850"/>
                <wp:effectExtent l="0" t="0" r="0" b="0"/>
                <wp:wrapNone/>
                <wp:docPr id="2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583555" cy="7048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536DC796" w14:textId="77777777" w:rsidR="00AE07F4" w:rsidRPr="002A274D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Escola Tecnica Estadual (ETEC) - 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 xml:space="preserve">Duração 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1 ano e meio</w:t>
                            </w:r>
                          </w:p>
                          <w:p w14:paraId="358EB343" w14:textId="77777777" w:rsidR="00AE07F4" w:rsidRDefault="00AE07F4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Conclu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í</w:t>
                            </w:r>
                            <w:r w:rsidRPr="002A274D"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do em 202</w:t>
                            </w:r>
                            <w:r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  <w:t>0</w:t>
                            </w:r>
                          </w:p>
                          <w:p w14:paraId="64893299" w14:textId="065058DD" w:rsidR="00FE608F" w:rsidRPr="00AE07F4" w:rsidRDefault="00FE608F" w:rsidP="00AE07F4">
                            <w:pPr>
                              <w:pStyle w:val="PargrafodaLista"/>
                              <w:numPr>
                                <w:ilvl w:val="0"/>
                                <w:numId w:val="4"/>
                              </w:numPr>
                              <w:spacing w:line="360" w:lineRule="auto"/>
                              <w:jc w:val="both"/>
                              <w:rPr>
                                <w:rFonts w:ascii="Open Sans Light" w:hAnsi="Open Sans Light" w:cs="Open Sans Light"/>
                                <w:color w:val="36393B"/>
                                <w:spacing w:val="-4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86592E" id="Text Box 25" o:spid="_x0000_s1044" type="#_x0000_t202" style="position:absolute;margin-left:95.25pt;margin-top:663pt;width:439.65pt;height:55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" filled="f" stroked="f" strokeweight=".5pt">
                <v:textbox>
                  <w:txbxContent>
                    <w:p w14:paraId="536DC796" w14:textId="77777777" w:rsidR="00AE07F4" w:rsidRPr="002A274D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Escola Tecnica Estadual (ETEC) - 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 xml:space="preserve">Duração 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1 ano e meio</w:t>
                      </w:r>
                    </w:p>
                    <w:p w14:paraId="358EB343" w14:textId="77777777" w:rsidR="00AE07F4" w:rsidRDefault="00AE07F4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Conclu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í</w:t>
                      </w:r>
                      <w:r w:rsidRPr="002A274D"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do em 202</w:t>
                      </w:r>
                      <w:r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  <w:t>0</w:t>
                      </w:r>
                    </w:p>
                    <w:p w14:paraId="64893299" w14:textId="065058DD" w:rsidR="00FE608F" w:rsidRPr="00AE07F4" w:rsidRDefault="00FE608F" w:rsidP="00AE07F4">
                      <w:pPr>
                        <w:pStyle w:val="PargrafodaLista"/>
                        <w:numPr>
                          <w:ilvl w:val="0"/>
                          <w:numId w:val="4"/>
                        </w:numPr>
                        <w:spacing w:line="360" w:lineRule="auto"/>
                        <w:jc w:val="both"/>
                        <w:rPr>
                          <w:rFonts w:ascii="Open Sans Light" w:hAnsi="Open Sans Light" w:cs="Open Sans Light"/>
                          <w:color w:val="36393B"/>
                          <w:spacing w:val="-4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299" distR="114299" simplePos="0" relativeHeight="251650048" behindDoc="0" locked="0" layoutInCell="1" allowOverlap="1" wp14:anchorId="09B04965" wp14:editId="4ABDB203">
                <wp:simplePos x="0" y="0"/>
                <wp:positionH relativeFrom="column">
                  <wp:posOffset>1092834</wp:posOffset>
                </wp:positionH>
                <wp:positionV relativeFrom="paragraph">
                  <wp:posOffset>-914400</wp:posOffset>
                </wp:positionV>
                <wp:extent cx="0" cy="10058400"/>
                <wp:effectExtent l="0" t="0" r="19050" b="19050"/>
                <wp:wrapNone/>
                <wp:docPr id="7" name="Straight Connector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10058400"/>
                        </a:xfrm>
                        <a:prstGeom prst="line">
                          <a:avLst/>
                        </a:prstGeom>
                        <a:noFill/>
                        <a:ln w="6350" cap="flat" cmpd="sng" algn="ctr">
                          <a:solidFill>
                            <a:srgbClr val="E5E3DF"/>
                          </a:solidFill>
                          <a:prstDash val="solid"/>
                          <a:miter lim="800000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6EB4CECC" id="Straight Connector 7" o:spid="_x0000_s1026" style="position:absolute;z-index:251650048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from="86.05pt,-1in" to="86.05pt,10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" strokecolor="#e5e3df" strokeweight=".5pt">
                <v:stroke joinstyle="miter"/>
                <o:lock v:ext="edit" shapetype="f"/>
              </v:line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501C9CF4" wp14:editId="521ECFFA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2089785" cy="10058400"/>
                <wp:effectExtent l="0" t="0" r="5715" b="0"/>
                <wp:wrapNone/>
                <wp:docPr id="6" name="Rectangl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2089785" cy="10058400"/>
                        </a:xfrm>
                        <a:prstGeom prst="rect">
                          <a:avLst/>
                        </a:prstGeom>
                        <a:solidFill>
                          <a:srgbClr val="45494C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57585554" id="Rectangle 6" o:spid="_x0000_s1026" style="position:absolute;margin-left:-1in;margin-top:-1in;width:164.55pt;height:11in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" fillcolor="#45494c" stroked="f" strokeweight="1pt"/>
            </w:pict>
          </mc:Fallback>
        </mc:AlternateContent>
      </w:r>
      <w:r w:rsidR="0031246D">
        <w:rPr>
          <w:lang w:val="es-ES" w:eastAsia="es-ES" w:bidi="ar-SA"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3CF54CE6" wp14:editId="2993D9C4">
                <wp:simplePos x="0" y="0"/>
                <wp:positionH relativeFrom="column">
                  <wp:posOffset>-914400</wp:posOffset>
                </wp:positionH>
                <wp:positionV relativeFrom="paragraph">
                  <wp:posOffset>-914400</wp:posOffset>
                </wp:positionV>
                <wp:extent cx="7772400" cy="10058400"/>
                <wp:effectExtent l="0" t="0" r="0" b="0"/>
                <wp:wrapNone/>
                <wp:docPr id="2" name="Rectangl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rgbClr val="F3F5F6"/>
                        </a:solidFill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rect w14:anchorId="64F947B3" id="Rectangle 2" o:spid="_x0000_s1026" style="position:absolute;margin-left:-1in;margin-top:-1in;width:612pt;height:11in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" fillcolor="#f3f5f6" stroked="f" strokeweight="1pt"/>
            </w:pict>
          </mc:Fallback>
        </mc:AlternateContent>
      </w:r>
    </w:p>
    <w:sectPr w:rsidR="001A55A6" w:rsidRPr="00396E78" w:rsidSect="003C0538">
      <w:pgSz w:w="12240" w:h="15840" w:code="1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Open Sans Light">
    <w:altName w:val="Microsoft JhengHei Light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8377B"/>
    <w:multiLevelType w:val="hybridMultilevel"/>
    <w:tmpl w:val="AB00BC3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332EBB"/>
    <w:multiLevelType w:val="hybridMultilevel"/>
    <w:tmpl w:val="2E6EA6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7B969A8"/>
    <w:multiLevelType w:val="multilevel"/>
    <w:tmpl w:val="1B7A6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E184CC7"/>
    <w:multiLevelType w:val="multilevel"/>
    <w:tmpl w:val="5E36BA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01696554">
    <w:abstractNumId w:val="2"/>
  </w:num>
  <w:num w:numId="2" w16cid:durableId="854266397">
    <w:abstractNumId w:val="0"/>
  </w:num>
  <w:num w:numId="3" w16cid:durableId="419064067">
    <w:abstractNumId w:val="3"/>
  </w:num>
  <w:num w:numId="4" w16cid:durableId="58538608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MDSzMDc1tDA0NjNR0lEKTi0uzszPAykwrAUAr1zNdCwAAAA="/>
  </w:docVars>
  <w:rsids>
    <w:rsidRoot w:val="003C0538"/>
    <w:rsid w:val="000E49DE"/>
    <w:rsid w:val="00114F83"/>
    <w:rsid w:val="00133124"/>
    <w:rsid w:val="001A55A6"/>
    <w:rsid w:val="002562EF"/>
    <w:rsid w:val="00290978"/>
    <w:rsid w:val="002A274D"/>
    <w:rsid w:val="002F2AC4"/>
    <w:rsid w:val="0031246D"/>
    <w:rsid w:val="00364533"/>
    <w:rsid w:val="00396E78"/>
    <w:rsid w:val="003A2E9E"/>
    <w:rsid w:val="003C0538"/>
    <w:rsid w:val="00426A3E"/>
    <w:rsid w:val="00464CDF"/>
    <w:rsid w:val="004E7316"/>
    <w:rsid w:val="0056147E"/>
    <w:rsid w:val="005B4D20"/>
    <w:rsid w:val="00601A04"/>
    <w:rsid w:val="006374CC"/>
    <w:rsid w:val="006A0DC6"/>
    <w:rsid w:val="006A33AC"/>
    <w:rsid w:val="006F3C54"/>
    <w:rsid w:val="0070423C"/>
    <w:rsid w:val="007D1B9D"/>
    <w:rsid w:val="008075F2"/>
    <w:rsid w:val="008B1CC9"/>
    <w:rsid w:val="009065CE"/>
    <w:rsid w:val="0094209D"/>
    <w:rsid w:val="00971FA4"/>
    <w:rsid w:val="00A65B19"/>
    <w:rsid w:val="00A93836"/>
    <w:rsid w:val="00AB4918"/>
    <w:rsid w:val="00AC37E9"/>
    <w:rsid w:val="00AE07F4"/>
    <w:rsid w:val="00B4435C"/>
    <w:rsid w:val="00B52E8B"/>
    <w:rsid w:val="00BD02FA"/>
    <w:rsid w:val="00BD6543"/>
    <w:rsid w:val="00CA0895"/>
    <w:rsid w:val="00CA3674"/>
    <w:rsid w:val="00CA5C69"/>
    <w:rsid w:val="00D55921"/>
    <w:rsid w:val="00D8666B"/>
    <w:rsid w:val="00DF7975"/>
    <w:rsid w:val="00DF7F9A"/>
    <w:rsid w:val="00E3750D"/>
    <w:rsid w:val="00E63611"/>
    <w:rsid w:val="00F309BC"/>
    <w:rsid w:val="00F45D35"/>
    <w:rsid w:val="00F95323"/>
    <w:rsid w:val="00FA1044"/>
    <w:rsid w:val="00FA20DB"/>
    <w:rsid w:val="00FE2C69"/>
    <w:rsid w:val="00FE60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39F725"/>
  <w15:chartTrackingRefBased/>
  <w15:docId w15:val="{C335DDC7-7C73-4A71-9592-D71C8E7F6A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Arial"/>
        <w:lang w:val="es-ES" w:eastAsia="es-E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noProof/>
      <w:sz w:val="22"/>
      <w:szCs w:val="22"/>
      <w:lang w:val="fr-FR" w:eastAsia="en-US" w:bidi="he-IL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BD6543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BD6543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B52E8B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6374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1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</Pages>
  <Words>3</Words>
  <Characters>21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Eduardo</dc:creator>
  <cp:keywords/>
  <dc:description/>
  <cp:lastModifiedBy>Carlos Eduardo</cp:lastModifiedBy>
  <cp:revision>13</cp:revision>
  <cp:lastPrinted>2023-04-17T18:35:00Z</cp:lastPrinted>
  <dcterms:created xsi:type="dcterms:W3CDTF">2023-04-17T18:38:00Z</dcterms:created>
  <dcterms:modified xsi:type="dcterms:W3CDTF">2023-07-18T18:32:00Z</dcterms:modified>
</cp:coreProperties>
</file>